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94C84" w14:textId="77777777" w:rsidR="00E33D1F" w:rsidRDefault="00CA726F">
      <w:pPr>
        <w:pStyle w:val="Heading1"/>
      </w:pPr>
      <w:bookmarkStart w:id="0" w:name="training-program-on-c-programming"/>
      <w:bookmarkStart w:id="1" w:name="_Toc193805613"/>
      <w:r>
        <w:t>Training Program on C Programming</w:t>
      </w:r>
      <w:bookmarkEnd w:id="1"/>
    </w:p>
    <w:p w14:paraId="2F1947FC" w14:textId="77777777" w:rsidR="00E33D1F" w:rsidRDefault="00CA726F">
      <w:pPr>
        <w:pStyle w:val="Heading2"/>
      </w:pPr>
      <w:bookmarkStart w:id="2" w:name="course-information"/>
      <w:bookmarkStart w:id="3" w:name="_Toc193805614"/>
      <w:r>
        <w:t>Course Information</w:t>
      </w:r>
      <w:bookmarkEnd w:id="3"/>
    </w:p>
    <w:tbl>
      <w:tblPr>
        <w:tblStyle w:val="PlainTable2"/>
        <w:tblW w:w="5000" w:type="pct"/>
        <w:tblLayout w:type="fixed"/>
        <w:tblLook w:val="0020" w:firstRow="1" w:lastRow="0" w:firstColumn="0" w:lastColumn="0" w:noHBand="0" w:noVBand="0"/>
      </w:tblPr>
      <w:tblGrid>
        <w:gridCol w:w="3064"/>
        <w:gridCol w:w="6512"/>
      </w:tblGrid>
      <w:tr w:rsidR="00E33D1F" w14:paraId="2CCDA438" w14:textId="77777777" w:rsidTr="007752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77EB54D4" w14:textId="77777777" w:rsidR="00E33D1F" w:rsidRDefault="00CA726F">
            <w:pPr>
              <w:pStyle w:val="Compact"/>
            </w:pPr>
            <w:r>
              <w:t>Name of Cours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1A223165" w14:textId="77777777" w:rsidR="00E33D1F" w:rsidRDefault="00CA726F">
            <w:pPr>
              <w:pStyle w:val="Compact"/>
            </w:pPr>
            <w:r>
              <w:t>Training Program on C Programming</w:t>
            </w:r>
          </w:p>
        </w:tc>
      </w:tr>
      <w:tr w:rsidR="00E33D1F" w14:paraId="5088991E" w14:textId="77777777" w:rsidTr="0077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6821B87B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Objectiv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70AF331A" w14:textId="77777777" w:rsidR="00775228" w:rsidRDefault="00CA726F">
            <w:pPr>
              <w:pStyle w:val="Compact"/>
            </w:pPr>
            <w:r>
              <w:t xml:space="preserve">After completing this course participants will be able to: </w:t>
            </w:r>
          </w:p>
          <w:p w14:paraId="5D20D203" w14:textId="77777777" w:rsidR="00775228" w:rsidRDefault="00CA726F">
            <w:pPr>
              <w:pStyle w:val="Compact"/>
            </w:pPr>
            <w:r>
              <w:t xml:space="preserve">• Develop a strong foundation in programming concepts and logic development. </w:t>
            </w:r>
          </w:p>
          <w:p w14:paraId="728E9DF0" w14:textId="77777777" w:rsidR="00775228" w:rsidRDefault="00CA726F">
            <w:pPr>
              <w:pStyle w:val="Compact"/>
            </w:pPr>
            <w:r>
              <w:t>• Develop problem-solving skills through algorithmic thinking.</w:t>
            </w:r>
          </w:p>
          <w:p w14:paraId="27788F51" w14:textId="77777777" w:rsidR="00775228" w:rsidRDefault="00CA726F">
            <w:pPr>
              <w:pStyle w:val="Compact"/>
            </w:pPr>
            <w:r>
              <w:t xml:space="preserve">• Understanding low-level system operations and memory management. </w:t>
            </w:r>
          </w:p>
          <w:p w14:paraId="55BE175C" w14:textId="77777777" w:rsidR="00775228" w:rsidRDefault="00CA726F">
            <w:pPr>
              <w:pStyle w:val="Compact"/>
            </w:pPr>
            <w:r>
              <w:t>• Serve as a stepping stone for learning more adv</w:t>
            </w:r>
            <w:r>
              <w:t xml:space="preserve">anced languages. </w:t>
            </w:r>
          </w:p>
          <w:p w14:paraId="3E4772F0" w14:textId="77777777" w:rsidR="00775228" w:rsidRDefault="00CA726F">
            <w:pPr>
              <w:pStyle w:val="Compact"/>
            </w:pPr>
            <w:r>
              <w:t xml:space="preserve">• Contribute to the growth of the software development industry. </w:t>
            </w:r>
          </w:p>
          <w:p w14:paraId="0C486648" w14:textId="78931988" w:rsidR="00E33D1F" w:rsidRDefault="00CA726F">
            <w:pPr>
              <w:pStyle w:val="Compact"/>
            </w:pPr>
            <w:r>
              <w:t>• Prepare individuals for roles in embedded systems and IoT development.</w:t>
            </w:r>
          </w:p>
        </w:tc>
      </w:tr>
      <w:tr w:rsidR="00E33D1F" w14:paraId="161CEA44" w14:textId="77777777" w:rsidTr="0077522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2367003F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Minimum Pre-Requisite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41813D64" w14:textId="77777777" w:rsidR="00E33D1F" w:rsidRDefault="00CA726F">
            <w:pPr>
              <w:pStyle w:val="Compact"/>
            </w:pPr>
            <w:r>
              <w:t>Minimum HSC/Equivalent</w:t>
            </w:r>
          </w:p>
        </w:tc>
      </w:tr>
      <w:tr w:rsidR="00E33D1F" w14:paraId="285D6705" w14:textId="77777777" w:rsidTr="0077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6E53EA5F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M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24533D24" w14:textId="77777777" w:rsidR="00E33D1F" w:rsidRDefault="00CA726F">
            <w:pPr>
              <w:pStyle w:val="Compact"/>
            </w:pPr>
            <w:r>
              <w:t>Online</w:t>
            </w:r>
          </w:p>
        </w:tc>
      </w:tr>
      <w:tr w:rsidR="00E33D1F" w14:paraId="1C4D18C2" w14:textId="77777777" w:rsidTr="0077522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2245F599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Used Tool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70EBACB2" w14:textId="77777777" w:rsidR="00E33D1F" w:rsidRDefault="00CA726F">
            <w:pPr>
              <w:pStyle w:val="Compact"/>
            </w:pPr>
            <w:r>
              <w:t>Internet</w:t>
            </w:r>
          </w:p>
        </w:tc>
      </w:tr>
      <w:tr w:rsidR="00E33D1F" w14:paraId="7D7F1C56" w14:textId="77777777" w:rsidTr="0077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54BB9A20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ourse Duration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3C149AB0" w14:textId="77777777" w:rsidR="00E33D1F" w:rsidRDefault="00CA726F">
            <w:pPr>
              <w:pStyle w:val="Compact"/>
            </w:pPr>
            <w:r>
              <w:t>50 Hrs</w:t>
            </w:r>
          </w:p>
        </w:tc>
      </w:tr>
      <w:tr w:rsidR="00E33D1F" w14:paraId="657904B7" w14:textId="77777777" w:rsidTr="0077522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106F1D9C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ourse Fe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11CFA1A5" w14:textId="77777777" w:rsidR="00E33D1F" w:rsidRDefault="00CA726F">
            <w:pPr>
              <w:pStyle w:val="Compact"/>
            </w:pPr>
            <w:r>
              <w:t>3500 TK.</w:t>
            </w:r>
          </w:p>
        </w:tc>
      </w:tr>
      <w:tr w:rsidR="00E33D1F" w14:paraId="08805EDD" w14:textId="77777777" w:rsidTr="00775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34" w:type="dxa"/>
          </w:tcPr>
          <w:p w14:paraId="6EB6CF26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Target Group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5385" w:type="dxa"/>
          </w:tcPr>
          <w:p w14:paraId="7635C981" w14:textId="77777777" w:rsidR="00E33D1F" w:rsidRDefault="00CA726F">
            <w:pPr>
              <w:pStyle w:val="Compact"/>
            </w:pPr>
            <w:r>
              <w:t>-</w:t>
            </w:r>
          </w:p>
        </w:tc>
      </w:tr>
    </w:tbl>
    <w:p w14:paraId="3FC407A5" w14:textId="77777777" w:rsidR="00E33D1F" w:rsidRDefault="00CA726F">
      <w:pPr>
        <w:pStyle w:val="Heading2"/>
      </w:pPr>
      <w:bookmarkStart w:id="4" w:name="course-overview"/>
      <w:bookmarkStart w:id="5" w:name="_Toc193805615"/>
      <w:bookmarkEnd w:id="2"/>
      <w:r>
        <w:t>Course Overview:</w:t>
      </w:r>
      <w:bookmarkEnd w:id="5"/>
    </w:p>
    <w:p w14:paraId="78471186" w14:textId="77777777" w:rsidR="00775228" w:rsidRDefault="00CA726F">
      <w:pPr>
        <w:pStyle w:val="FirstParagraph"/>
      </w:pPr>
      <w:r>
        <w:t xml:space="preserve">• C Programming Overview </w:t>
      </w:r>
    </w:p>
    <w:p w14:paraId="736DA4E6" w14:textId="77777777" w:rsidR="00775228" w:rsidRDefault="00CA726F">
      <w:pPr>
        <w:pStyle w:val="FirstParagraph"/>
      </w:pPr>
      <w:r>
        <w:t xml:space="preserve">• Data type </w:t>
      </w:r>
    </w:p>
    <w:p w14:paraId="77193930" w14:textId="77777777" w:rsidR="00775228" w:rsidRDefault="00CA726F">
      <w:pPr>
        <w:pStyle w:val="FirstParagraph"/>
      </w:pPr>
      <w:r>
        <w:t xml:space="preserve">• Decision Making </w:t>
      </w:r>
    </w:p>
    <w:p w14:paraId="18032628" w14:textId="77777777" w:rsidR="00775228" w:rsidRDefault="00CA726F">
      <w:pPr>
        <w:pStyle w:val="FirstParagraph"/>
      </w:pPr>
      <w:r>
        <w:t xml:space="preserve">• Array </w:t>
      </w:r>
    </w:p>
    <w:p w14:paraId="3E60432F" w14:textId="77777777" w:rsidR="00775228" w:rsidRDefault="00CA726F">
      <w:pPr>
        <w:pStyle w:val="FirstParagraph"/>
      </w:pPr>
      <w:r>
        <w:t xml:space="preserve">• String </w:t>
      </w:r>
    </w:p>
    <w:p w14:paraId="16F55F92" w14:textId="77777777" w:rsidR="00775228" w:rsidRDefault="00CA726F">
      <w:pPr>
        <w:pStyle w:val="FirstParagraph"/>
      </w:pPr>
      <w:r>
        <w:t xml:space="preserve">• Pointer </w:t>
      </w:r>
      <w:r>
        <w:t xml:space="preserve">&amp; Abstract data structures </w:t>
      </w:r>
    </w:p>
    <w:p w14:paraId="29BD5A3F" w14:textId="77777777" w:rsidR="00775228" w:rsidRDefault="00CA726F">
      <w:pPr>
        <w:pStyle w:val="FirstParagraph"/>
      </w:pPr>
      <w:r>
        <w:t xml:space="preserve">• Function </w:t>
      </w:r>
    </w:p>
    <w:p w14:paraId="5E662A18" w14:textId="5E6026CC" w:rsidR="00E33D1F" w:rsidRDefault="00CA726F">
      <w:pPr>
        <w:pStyle w:val="FirstParagraph"/>
      </w:pPr>
      <w:r>
        <w:t>• Final Project and Review</w:t>
      </w:r>
    </w:p>
    <w:p w14:paraId="3052859E" w14:textId="603BD935" w:rsidR="00775228" w:rsidRDefault="00775228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6" w:name="modules-hours"/>
      <w:bookmarkStart w:id="7" w:name="_Toc193805616"/>
      <w:bookmarkStart w:id="8" w:name="_GoBack"/>
      <w:bookmarkEnd w:id="4"/>
      <w:bookmarkEnd w:id="8"/>
    </w:p>
    <w:p w14:paraId="1069BCCE" w14:textId="6C59139E" w:rsidR="00E33D1F" w:rsidRDefault="00CA726F">
      <w:pPr>
        <w:pStyle w:val="Heading2"/>
      </w:pPr>
      <w:r>
        <w:lastRenderedPageBreak/>
        <w:t>Modules &amp; Hours</w:t>
      </w:r>
      <w:bookmarkEnd w:id="7"/>
    </w:p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1524"/>
        <w:gridCol w:w="1523"/>
        <w:gridCol w:w="6529"/>
      </w:tblGrid>
      <w:tr w:rsidR="00E33D1F" w14:paraId="28C2CB09" w14:textId="77777777" w:rsidTr="00775228">
        <w:tc>
          <w:tcPr>
            <w:tcW w:w="1260" w:type="dxa"/>
          </w:tcPr>
          <w:p w14:paraId="437CD565" w14:textId="77777777" w:rsidR="00E33D1F" w:rsidRPr="00775228" w:rsidRDefault="00CA726F">
            <w:pPr>
              <w:pStyle w:val="Compact"/>
              <w:rPr>
                <w:b/>
              </w:rPr>
            </w:pPr>
            <w:r w:rsidRPr="00775228">
              <w:rPr>
                <w:b/>
              </w:rPr>
              <w:t>Class</w:t>
            </w:r>
          </w:p>
        </w:tc>
        <w:tc>
          <w:tcPr>
            <w:tcW w:w="1260" w:type="dxa"/>
          </w:tcPr>
          <w:p w14:paraId="27136420" w14:textId="77777777" w:rsidR="00E33D1F" w:rsidRPr="00775228" w:rsidRDefault="00CA726F">
            <w:pPr>
              <w:pStyle w:val="Compact"/>
              <w:rPr>
                <w:b/>
              </w:rPr>
            </w:pPr>
            <w:r w:rsidRPr="00775228">
              <w:rPr>
                <w:b/>
              </w:rPr>
              <w:t>Hours</w:t>
            </w:r>
          </w:p>
        </w:tc>
        <w:tc>
          <w:tcPr>
            <w:tcW w:w="5400" w:type="dxa"/>
          </w:tcPr>
          <w:p w14:paraId="2DF4F0B3" w14:textId="77777777" w:rsidR="00E33D1F" w:rsidRPr="00775228" w:rsidRDefault="00CA726F">
            <w:pPr>
              <w:pStyle w:val="Compact"/>
              <w:rPr>
                <w:b/>
              </w:rPr>
            </w:pPr>
            <w:r w:rsidRPr="00775228">
              <w:rPr>
                <w:b/>
              </w:rPr>
              <w:t>Det</w:t>
            </w:r>
            <w:r w:rsidRPr="00775228">
              <w:rPr>
                <w:b/>
              </w:rPr>
              <w:t>ails of the Course outline</w:t>
            </w:r>
          </w:p>
        </w:tc>
      </w:tr>
      <w:tr w:rsidR="00E33D1F" w14:paraId="7F7FB81E" w14:textId="77777777" w:rsidTr="00775228">
        <w:tc>
          <w:tcPr>
            <w:tcW w:w="1260" w:type="dxa"/>
          </w:tcPr>
          <w:p w14:paraId="53F3E119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1-2</w:t>
            </w:r>
          </w:p>
        </w:tc>
        <w:tc>
          <w:tcPr>
            <w:tcW w:w="1260" w:type="dxa"/>
          </w:tcPr>
          <w:p w14:paraId="4E0F6B33" w14:textId="77777777" w:rsidR="00E33D1F" w:rsidRDefault="00CA726F">
            <w:pPr>
              <w:pStyle w:val="Compact"/>
            </w:pPr>
            <w:r>
              <w:t>4 Hrs</w:t>
            </w:r>
          </w:p>
        </w:tc>
        <w:tc>
          <w:tcPr>
            <w:tcW w:w="5400" w:type="dxa"/>
          </w:tcPr>
          <w:p w14:paraId="40906BAE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 Overview</w:t>
            </w:r>
            <w:r>
              <w:t xml:space="preserve">: Language overview: Facts about C, what is C program? Why to use C? C environment Setup: Text Editor, The C compiler, Installation on Windows/Mac/Linux Basic Syntax: Tokens in C, Semicolons, Comments, </w:t>
            </w:r>
            <w:r>
              <w:t>Identifiers, Keywords White space in C, C Program Structure (Example)</w:t>
            </w:r>
          </w:p>
        </w:tc>
      </w:tr>
      <w:tr w:rsidR="00E33D1F" w14:paraId="7FC35828" w14:textId="77777777" w:rsidTr="00775228">
        <w:tc>
          <w:tcPr>
            <w:tcW w:w="1260" w:type="dxa"/>
          </w:tcPr>
          <w:p w14:paraId="61C742CB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3-5</w:t>
            </w:r>
          </w:p>
        </w:tc>
        <w:tc>
          <w:tcPr>
            <w:tcW w:w="1260" w:type="dxa"/>
          </w:tcPr>
          <w:p w14:paraId="345A552A" w14:textId="77777777" w:rsidR="00E33D1F" w:rsidRDefault="00CA726F">
            <w:pPr>
              <w:pStyle w:val="Compact"/>
            </w:pPr>
            <w:r>
              <w:t>6 Hrs</w:t>
            </w:r>
          </w:p>
        </w:tc>
        <w:tc>
          <w:tcPr>
            <w:tcW w:w="5400" w:type="dxa"/>
          </w:tcPr>
          <w:p w14:paraId="088209EC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Data Types</w:t>
            </w:r>
            <w:r>
              <w:t xml:space="preserve">: </w:t>
            </w:r>
            <w:r>
              <w:t>Data Types: Integer, Floating type, Variables, Declaration, Initialization, Memory Size, Categories, Lookups, Typedef, I/O Functions, Header File, Constant and Literals Integer Operators: Arithmetic, Logical, Miscellaneous Operators.</w:t>
            </w:r>
          </w:p>
        </w:tc>
      </w:tr>
      <w:tr w:rsidR="00E33D1F" w14:paraId="24934A88" w14:textId="77777777" w:rsidTr="00775228">
        <w:tc>
          <w:tcPr>
            <w:tcW w:w="1260" w:type="dxa"/>
          </w:tcPr>
          <w:p w14:paraId="0419E3EE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6-8</w:t>
            </w:r>
          </w:p>
        </w:tc>
        <w:tc>
          <w:tcPr>
            <w:tcW w:w="1260" w:type="dxa"/>
          </w:tcPr>
          <w:p w14:paraId="7049DC6D" w14:textId="77777777" w:rsidR="00E33D1F" w:rsidRDefault="00CA726F">
            <w:pPr>
              <w:pStyle w:val="Compact"/>
            </w:pPr>
            <w:r>
              <w:t>6 Hrs</w:t>
            </w:r>
          </w:p>
        </w:tc>
        <w:tc>
          <w:tcPr>
            <w:tcW w:w="5400" w:type="dxa"/>
          </w:tcPr>
          <w:p w14:paraId="5C9A3FED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Decis</w:t>
            </w:r>
            <w:r>
              <w:rPr>
                <w:b/>
                <w:bCs/>
              </w:rPr>
              <w:t>ion Making</w:t>
            </w:r>
            <w:r>
              <w:t>: Decision Making: If if…, Else, Nested if …Else, Switch, Loops: While loop, for loop, do…while, Nested Loops, Break, continue</w:t>
            </w:r>
          </w:p>
        </w:tc>
      </w:tr>
      <w:tr w:rsidR="00E33D1F" w14:paraId="221891DE" w14:textId="77777777" w:rsidTr="00775228">
        <w:tc>
          <w:tcPr>
            <w:tcW w:w="1260" w:type="dxa"/>
          </w:tcPr>
          <w:p w14:paraId="419EF84E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9-11</w:t>
            </w:r>
          </w:p>
        </w:tc>
        <w:tc>
          <w:tcPr>
            <w:tcW w:w="1260" w:type="dxa"/>
          </w:tcPr>
          <w:p w14:paraId="0AA8AB52" w14:textId="77777777" w:rsidR="00E33D1F" w:rsidRDefault="00CA726F">
            <w:pPr>
              <w:pStyle w:val="Compact"/>
            </w:pPr>
            <w:r>
              <w:t>6 Hrs</w:t>
            </w:r>
          </w:p>
        </w:tc>
        <w:tc>
          <w:tcPr>
            <w:tcW w:w="5400" w:type="dxa"/>
          </w:tcPr>
          <w:p w14:paraId="03C11A3F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Array</w:t>
            </w:r>
            <w:r>
              <w:t>: Array: Declaration arrays, Index of array, Initialization, accessing array elements, two dimen</w:t>
            </w:r>
            <w:r>
              <w:t>sional arrays, initializing two dimensional arrays, accessing two-dimensional array, passing arrays as function arguments.</w:t>
            </w:r>
          </w:p>
        </w:tc>
      </w:tr>
      <w:tr w:rsidR="00E33D1F" w14:paraId="7F54017B" w14:textId="77777777" w:rsidTr="00775228">
        <w:tc>
          <w:tcPr>
            <w:tcW w:w="1260" w:type="dxa"/>
          </w:tcPr>
          <w:p w14:paraId="23A0C738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12-14</w:t>
            </w:r>
          </w:p>
        </w:tc>
        <w:tc>
          <w:tcPr>
            <w:tcW w:w="1260" w:type="dxa"/>
          </w:tcPr>
          <w:p w14:paraId="6A077374" w14:textId="77777777" w:rsidR="00E33D1F" w:rsidRDefault="00CA726F">
            <w:pPr>
              <w:pStyle w:val="Compact"/>
            </w:pPr>
            <w:r>
              <w:t>6 Hrs</w:t>
            </w:r>
          </w:p>
        </w:tc>
        <w:tc>
          <w:tcPr>
            <w:tcW w:w="5400" w:type="dxa"/>
          </w:tcPr>
          <w:p w14:paraId="3AE50740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String</w:t>
            </w:r>
            <w:r>
              <w:t>: String: Copying Strings, Concatenation strings, comparing strings, searching strings.</w:t>
            </w:r>
          </w:p>
        </w:tc>
      </w:tr>
      <w:tr w:rsidR="00E33D1F" w14:paraId="4E7BC4D3" w14:textId="77777777" w:rsidTr="00775228">
        <w:tc>
          <w:tcPr>
            <w:tcW w:w="1260" w:type="dxa"/>
          </w:tcPr>
          <w:p w14:paraId="54C9C6B7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15-18</w:t>
            </w:r>
          </w:p>
        </w:tc>
        <w:tc>
          <w:tcPr>
            <w:tcW w:w="1260" w:type="dxa"/>
          </w:tcPr>
          <w:p w14:paraId="5BD93E35" w14:textId="77777777" w:rsidR="00E33D1F" w:rsidRDefault="00CA726F">
            <w:pPr>
              <w:pStyle w:val="Compact"/>
            </w:pPr>
            <w:r>
              <w:t>8 Hrs</w:t>
            </w:r>
          </w:p>
        </w:tc>
        <w:tc>
          <w:tcPr>
            <w:tcW w:w="5400" w:type="dxa"/>
          </w:tcPr>
          <w:p w14:paraId="38346E64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Pointer &amp; Abstract data structures</w:t>
            </w:r>
            <w:r>
              <w:t>: Pointer: What are pointers? How to use pointers, Null pointers, Pointer Arithmetic, incrementing a Pointer, Decrementing a Pointer, Pointer comparison Abstract data structures include: arrays, linked lists, stacks, queue</w:t>
            </w:r>
            <w:r>
              <w:t>s, trees, and graphs.</w:t>
            </w:r>
          </w:p>
        </w:tc>
      </w:tr>
      <w:tr w:rsidR="00E33D1F" w14:paraId="1BDBB884" w14:textId="77777777" w:rsidTr="00775228">
        <w:tc>
          <w:tcPr>
            <w:tcW w:w="1260" w:type="dxa"/>
          </w:tcPr>
          <w:p w14:paraId="7D3AABF7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19-22</w:t>
            </w:r>
          </w:p>
        </w:tc>
        <w:tc>
          <w:tcPr>
            <w:tcW w:w="1260" w:type="dxa"/>
          </w:tcPr>
          <w:p w14:paraId="4EE4105A" w14:textId="77777777" w:rsidR="00E33D1F" w:rsidRDefault="00CA726F">
            <w:pPr>
              <w:pStyle w:val="Compact"/>
            </w:pPr>
            <w:r>
              <w:t>8 Hrs</w:t>
            </w:r>
          </w:p>
        </w:tc>
        <w:tc>
          <w:tcPr>
            <w:tcW w:w="5400" w:type="dxa"/>
          </w:tcPr>
          <w:p w14:paraId="1E541CA5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Function</w:t>
            </w:r>
            <w:r>
              <w:t>: Function: Defining a function (with example), Function Declaration, Calling a function, Function Arguments, Function call by value, Function call by reference.</w:t>
            </w:r>
          </w:p>
        </w:tc>
      </w:tr>
      <w:tr w:rsidR="00E33D1F" w14:paraId="62F3BE2F" w14:textId="77777777" w:rsidTr="00775228">
        <w:tc>
          <w:tcPr>
            <w:tcW w:w="1260" w:type="dxa"/>
          </w:tcPr>
          <w:p w14:paraId="574259DF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Class 23-25</w:t>
            </w:r>
          </w:p>
        </w:tc>
        <w:tc>
          <w:tcPr>
            <w:tcW w:w="1260" w:type="dxa"/>
          </w:tcPr>
          <w:p w14:paraId="277EA983" w14:textId="77777777" w:rsidR="00E33D1F" w:rsidRDefault="00CA726F">
            <w:pPr>
              <w:pStyle w:val="Compact"/>
            </w:pPr>
            <w:r>
              <w:t>6 Hrs</w:t>
            </w:r>
          </w:p>
        </w:tc>
        <w:tc>
          <w:tcPr>
            <w:tcW w:w="5400" w:type="dxa"/>
          </w:tcPr>
          <w:p w14:paraId="4139D6D7" w14:textId="77777777" w:rsidR="00E33D1F" w:rsidRDefault="00CA726F">
            <w:pPr>
              <w:pStyle w:val="Compact"/>
            </w:pPr>
            <w:r>
              <w:rPr>
                <w:b/>
                <w:bCs/>
              </w:rPr>
              <w:t>Final Project and Review</w:t>
            </w:r>
            <w:r>
              <w:t xml:space="preserve">: </w:t>
            </w:r>
            <w:r>
              <w:t>Developing a Capstone Project Integrating All Concepts</w:t>
            </w:r>
          </w:p>
        </w:tc>
      </w:tr>
      <w:bookmarkEnd w:id="0"/>
      <w:bookmarkEnd w:id="6"/>
    </w:tbl>
    <w:p w14:paraId="3BD4073D" w14:textId="77777777" w:rsidR="00CA726F" w:rsidRDefault="00CA726F"/>
    <w:sectPr w:rsidR="00CA726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CB8DC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3D1F"/>
    <w:rsid w:val="00775228"/>
    <w:rsid w:val="00CA726F"/>
    <w:rsid w:val="00E33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640ED2"/>
  <w15:docId w15:val="{7A0AC413-446D-FA42-9850-4548BBAE5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752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75228"/>
    <w:pPr>
      <w:spacing w:after="100"/>
      <w:ind w:left="240"/>
    </w:pPr>
  </w:style>
  <w:style w:type="table" w:styleId="PlainTable2">
    <w:name w:val="Plain Table 2"/>
    <w:basedOn w:val="TableNormal"/>
    <w:rsid w:val="0077522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rsid w:val="007752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7752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92</Words>
  <Characters>2241</Characters>
  <Application>Microsoft Office Word</Application>
  <DocSecurity>0</DocSecurity>
  <Lines>18</Lines>
  <Paragraphs>5</Paragraphs>
  <ScaleCrop>false</ScaleCrop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idhya Sarker - 1018052049</cp:lastModifiedBy>
  <cp:revision>2</cp:revision>
  <dcterms:created xsi:type="dcterms:W3CDTF">2025-03-25T08:31:00Z</dcterms:created>
  <dcterms:modified xsi:type="dcterms:W3CDTF">2025-03-25T08:40:00Z</dcterms:modified>
</cp:coreProperties>
</file>